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4AB52E" w14:textId="77777777" w:rsidR="002902F1" w:rsidRDefault="002902F1" w:rsidP="002902F1">
      <w:pPr>
        <w:pStyle w:val="Heading1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partment of Computing</w:t>
      </w:r>
      <w:r>
        <w:rPr>
          <w:rFonts w:asciiTheme="majorBidi" w:hAnsiTheme="majorBidi" w:cstheme="majorBidi"/>
        </w:rPr>
        <w:br/>
      </w:r>
    </w:p>
    <w:p w14:paraId="12155452" w14:textId="77777777" w:rsidR="002902F1" w:rsidRDefault="002902F1" w:rsidP="002902F1">
      <w:pPr>
        <w:jc w:val="center"/>
        <w:rPr>
          <w:rFonts w:asciiTheme="majorBidi" w:hAnsiTheme="majorBidi" w:cstheme="majorBidi"/>
          <w:b/>
          <w:bCs/>
          <w:color w:val="4472C4" w:themeColor="accent1"/>
          <w:sz w:val="40"/>
          <w:szCs w:val="40"/>
        </w:rPr>
      </w:pPr>
      <w:r>
        <w:rPr>
          <w:rFonts w:asciiTheme="majorBidi" w:hAnsiTheme="majorBidi" w:cstheme="majorBidi"/>
          <w:b/>
          <w:bCs/>
          <w:color w:val="4472C4" w:themeColor="accent1"/>
          <w:sz w:val="40"/>
          <w:szCs w:val="40"/>
        </w:rPr>
        <w:t>Name: Mahum Samar</w:t>
      </w:r>
    </w:p>
    <w:p w14:paraId="57508084" w14:textId="77777777" w:rsidR="002902F1" w:rsidRDefault="002902F1" w:rsidP="002902F1">
      <w:pPr>
        <w:jc w:val="center"/>
        <w:rPr>
          <w:rFonts w:asciiTheme="majorBidi" w:hAnsiTheme="majorBidi" w:cstheme="majorBidi"/>
          <w:b/>
          <w:bCs/>
          <w:color w:val="4472C4" w:themeColor="accent1"/>
          <w:sz w:val="40"/>
          <w:szCs w:val="40"/>
        </w:rPr>
      </w:pPr>
      <w:r>
        <w:rPr>
          <w:rFonts w:asciiTheme="majorBidi" w:hAnsiTheme="majorBidi" w:cstheme="majorBidi"/>
          <w:b/>
          <w:bCs/>
          <w:color w:val="4472C4" w:themeColor="accent1"/>
          <w:sz w:val="40"/>
          <w:szCs w:val="40"/>
        </w:rPr>
        <w:t xml:space="preserve">CMS </w:t>
      </w:r>
      <w:proofErr w:type="gramStart"/>
      <w:r>
        <w:rPr>
          <w:rFonts w:asciiTheme="majorBidi" w:hAnsiTheme="majorBidi" w:cstheme="majorBidi"/>
          <w:b/>
          <w:bCs/>
          <w:color w:val="4472C4" w:themeColor="accent1"/>
          <w:sz w:val="40"/>
          <w:szCs w:val="40"/>
        </w:rPr>
        <w:t>ID :</w:t>
      </w:r>
      <w:proofErr w:type="gramEnd"/>
      <w:r>
        <w:rPr>
          <w:rFonts w:asciiTheme="majorBidi" w:hAnsiTheme="majorBidi" w:cstheme="majorBidi"/>
          <w:b/>
          <w:bCs/>
          <w:color w:val="4472C4" w:themeColor="accent1"/>
          <w:sz w:val="40"/>
          <w:szCs w:val="40"/>
        </w:rPr>
        <w:t xml:space="preserve"> 290647</w:t>
      </w:r>
    </w:p>
    <w:p w14:paraId="465F20AB" w14:textId="77777777" w:rsidR="002902F1" w:rsidRDefault="002902F1" w:rsidP="002902F1">
      <w:pPr>
        <w:spacing w:before="240" w:after="240" w:line="240" w:lineRule="auto"/>
        <w:jc w:val="center"/>
        <w:rPr>
          <w:rFonts w:asciiTheme="majorBidi" w:hAnsiTheme="majorBidi" w:cstheme="majorBidi"/>
          <w:b/>
          <w:sz w:val="32"/>
          <w:szCs w:val="36"/>
        </w:rPr>
      </w:pPr>
      <w:r>
        <w:rPr>
          <w:rFonts w:asciiTheme="majorBidi" w:hAnsiTheme="majorBidi" w:cstheme="majorBidi"/>
          <w:b/>
          <w:sz w:val="32"/>
          <w:szCs w:val="36"/>
        </w:rPr>
        <w:t>CS250: Data Structure and Algorithms</w:t>
      </w:r>
    </w:p>
    <w:p w14:paraId="4A751C5C" w14:textId="77777777" w:rsidR="002902F1" w:rsidRDefault="002902F1" w:rsidP="002902F1">
      <w:pPr>
        <w:spacing w:before="240" w:after="240" w:line="240" w:lineRule="auto"/>
        <w:jc w:val="center"/>
        <w:rPr>
          <w:rFonts w:asciiTheme="majorBidi" w:hAnsiTheme="majorBidi" w:cstheme="majorBidi"/>
          <w:b/>
          <w:sz w:val="32"/>
          <w:szCs w:val="36"/>
        </w:rPr>
      </w:pPr>
    </w:p>
    <w:p w14:paraId="09CDBFE7" w14:textId="77777777" w:rsidR="002902F1" w:rsidRDefault="002902F1" w:rsidP="002902F1">
      <w:pPr>
        <w:spacing w:before="240" w:after="240" w:line="240" w:lineRule="auto"/>
        <w:jc w:val="center"/>
        <w:rPr>
          <w:rFonts w:asciiTheme="majorBidi" w:hAnsiTheme="majorBidi" w:cstheme="majorBidi"/>
          <w:b/>
          <w:color w:val="4472C4" w:themeColor="accent1"/>
          <w:sz w:val="40"/>
          <w:szCs w:val="44"/>
        </w:rPr>
      </w:pPr>
      <w:r>
        <w:rPr>
          <w:rFonts w:asciiTheme="majorBidi" w:hAnsiTheme="majorBidi" w:cstheme="majorBidi"/>
          <w:b/>
          <w:color w:val="4472C4" w:themeColor="accent1"/>
          <w:sz w:val="40"/>
          <w:szCs w:val="44"/>
        </w:rPr>
        <w:t>Class: BSCS 9B</w:t>
      </w:r>
      <w:bookmarkStart w:id="0" w:name="_Toc331773962"/>
    </w:p>
    <w:p w14:paraId="3547C986" w14:textId="77777777" w:rsidR="002902F1" w:rsidRDefault="002902F1" w:rsidP="002902F1"/>
    <w:bookmarkEnd w:id="0"/>
    <w:p w14:paraId="1E0AF3E5" w14:textId="246D24B9" w:rsidR="002902F1" w:rsidRDefault="002902F1" w:rsidP="002902F1">
      <w:pPr>
        <w:pStyle w:val="Heading1"/>
        <w:spacing w:after="240"/>
        <w:jc w:val="center"/>
        <w:rPr>
          <w:rFonts w:asciiTheme="majorBidi" w:hAnsiTheme="majorBidi" w:cstheme="majorBidi"/>
          <w:noProof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t>lab 08:recursion</w:t>
      </w:r>
    </w:p>
    <w:p w14:paraId="253B6658" w14:textId="77777777" w:rsidR="002902F1" w:rsidRDefault="002902F1" w:rsidP="002902F1">
      <w:pPr>
        <w:rPr>
          <w:rFonts w:asciiTheme="majorBidi" w:hAnsiTheme="majorBidi" w:cstheme="majorBidi"/>
          <w:b/>
          <w:sz w:val="32"/>
          <w:szCs w:val="36"/>
        </w:rPr>
      </w:pPr>
    </w:p>
    <w:p w14:paraId="72D202C0" w14:textId="77777777" w:rsidR="002902F1" w:rsidRDefault="002902F1" w:rsidP="002902F1">
      <w:pPr>
        <w:pStyle w:val="Heading1"/>
        <w:jc w:val="center"/>
        <w:rPr>
          <w:sz w:val="28"/>
          <w:szCs w:val="28"/>
        </w:rPr>
      </w:pPr>
      <w:r>
        <w:rPr>
          <w:sz w:val="28"/>
          <w:szCs w:val="28"/>
        </w:rPr>
        <w:t>Task 01</w:t>
      </w:r>
    </w:p>
    <w:p w14:paraId="3282E680" w14:textId="4E5C3C2F" w:rsidR="0037376C" w:rsidRPr="00875B63" w:rsidRDefault="002902F1" w:rsidP="00875B63">
      <w:pPr>
        <w:pStyle w:val="Heading2"/>
        <w:rPr>
          <w:sz w:val="22"/>
          <w:szCs w:val="22"/>
        </w:rPr>
      </w:pPr>
      <w:r>
        <w:rPr>
          <w:sz w:val="22"/>
          <w:szCs w:val="22"/>
        </w:rPr>
        <w:t>Code:</w:t>
      </w:r>
    </w:p>
    <w:p w14:paraId="1DA99778" w14:textId="77777777" w:rsidR="0037376C" w:rsidRDefault="0037376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7003F" w14:paraId="0D4800BB" w14:textId="77777777" w:rsidTr="00F7003F">
        <w:tc>
          <w:tcPr>
            <w:tcW w:w="9350" w:type="dxa"/>
          </w:tcPr>
          <w:p w14:paraId="42107F3D" w14:textId="77777777" w:rsidR="00F7003F" w:rsidRPr="00F7003F" w:rsidRDefault="00F7003F" w:rsidP="00F7003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</w:pPr>
            <w:r w:rsidRPr="00F7003F">
              <w:rPr>
                <w:rFonts w:ascii="Courier New" w:eastAsia="Times New Roman" w:hAnsi="Courier New" w:cs="Courier New"/>
                <w:color w:val="9E880D"/>
                <w:sz w:val="20"/>
                <w:szCs w:val="20"/>
              </w:rPr>
              <w:t xml:space="preserve">#include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&lt;iostream&gt;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9E880D"/>
                <w:sz w:val="20"/>
                <w:szCs w:val="20"/>
              </w:rPr>
              <w:t xml:space="preserve">#include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&lt;string&gt;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9E880D"/>
                <w:sz w:val="20"/>
                <w:szCs w:val="20"/>
              </w:rPr>
              <w:t xml:space="preserve">#include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&lt;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cstring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&gt;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using namespace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std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class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Li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public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: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data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Li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*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next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>}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class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SinglyLinkedLis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class for the singly linked list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public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: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Li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*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head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Li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*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a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bool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isEmpty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check if the list is empty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head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F7003F">
              <w:rPr>
                <w:rFonts w:ascii="Courier New" w:eastAsia="Times New Roman" w:hAnsi="Courier New" w:cs="Courier New"/>
                <w:b/>
                <w:bCs/>
                <w:color w:val="1F542E"/>
                <w:sz w:val="20"/>
                <w:szCs w:val="20"/>
              </w:rPr>
              <w:t>NULL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lastRenderedPageBreak/>
              <w:t xml:space="preserve">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SinglyLinkedLis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constructor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head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F7003F">
              <w:rPr>
                <w:rFonts w:ascii="Courier New" w:eastAsia="Times New Roman" w:hAnsi="Courier New" w:cs="Courier New"/>
                <w:b/>
                <w:bCs/>
                <w:color w:val="1F542E"/>
                <w:sz w:val="20"/>
                <w:szCs w:val="20"/>
              </w:rPr>
              <w:t>NULL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a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F7003F">
              <w:rPr>
                <w:rFonts w:ascii="Courier New" w:eastAsia="Times New Roman" w:hAnsi="Courier New" w:cs="Courier New"/>
                <w:b/>
                <w:bCs/>
                <w:color w:val="1F542E"/>
                <w:sz w:val="20"/>
                <w:szCs w:val="20"/>
              </w:rPr>
              <w:t>NULL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Inser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x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insert new node in the list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Li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*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new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Li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)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data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x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if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isEmpty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)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head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a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else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a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next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next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F7003F">
              <w:rPr>
                <w:rFonts w:ascii="Courier New" w:eastAsia="Times New Roman" w:hAnsi="Courier New" w:cs="Courier New"/>
                <w:b/>
                <w:bCs/>
                <w:color w:val="1F542E"/>
                <w:sz w:val="20"/>
                <w:szCs w:val="20"/>
              </w:rPr>
              <w:t>NULL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a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InsertNodeReferenc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Li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*node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to insert the node by its reference int he list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if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isEmpty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)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head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node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a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node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else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a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next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node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node 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next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F7003F">
              <w:rPr>
                <w:rFonts w:ascii="Courier New" w:eastAsia="Times New Roman" w:hAnsi="Courier New" w:cs="Courier New"/>
                <w:b/>
                <w:bCs/>
                <w:color w:val="1F542E"/>
                <w:sz w:val="20"/>
                <w:szCs w:val="20"/>
              </w:rPr>
              <w:t>NULL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la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node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PrintLis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Li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*loc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method for printing the given list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if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!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isEmpty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)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while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loc != </w:t>
            </w:r>
            <w:r w:rsidRPr="00F7003F">
              <w:rPr>
                <w:rFonts w:ascii="Courier New" w:eastAsia="Times New Roman" w:hAnsi="Courier New" w:cs="Courier New"/>
                <w:b/>
                <w:bCs/>
                <w:color w:val="1F542E"/>
                <w:sz w:val="20"/>
                <w:szCs w:val="20"/>
              </w:rPr>
              <w:t>NULL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loc 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data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 "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loc = loc 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next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else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lastRenderedPageBreak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List is empty.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</w:t>
            </w:r>
            <w:proofErr w:type="gram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  }</w:t>
            </w:r>
            <w:proofErr w:type="gram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>}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class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RecursiveFunctions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class containing all the recursive functions for the lab 08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public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: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RecursiveFactoria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n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task 1 method to find the factorial of the number recursively.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calling factorial (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n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)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base case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if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n == </w:t>
            </w:r>
            <w:r w:rsidRPr="00F7003F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Base case. Returned 1.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F7003F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</w:t>
            </w:r>
            <w:proofErr w:type="gram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  }</w:t>
            </w:r>
            <w:proofErr w:type="gram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else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recursive case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ns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n *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RecursiveFactoria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n-</w:t>
            </w:r>
            <w:r w:rsidRPr="00F7003F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factorial (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n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) ending. Answer =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ns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ns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</w:t>
            </w:r>
            <w:proofErr w:type="gram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  }</w:t>
            </w:r>
            <w:proofErr w:type="gram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RecursiveFibonacci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n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 xml:space="preserve">//task 2 method to calculate the </w:t>
            </w:r>
            <w:proofErr w:type="spellStart"/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fibonacci</w:t>
            </w:r>
            <w:proofErr w:type="spellEnd"/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 xml:space="preserve"> number recursively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calling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fibonacci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 (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n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)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base case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if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n == </w:t>
            </w:r>
            <w:r w:rsidRPr="00F7003F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 xml:space="preserve">0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|| n == </w:t>
            </w:r>
            <w:r w:rsidRPr="00F7003F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Base case. Returned 1.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F7003F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</w:t>
            </w:r>
            <w:proofErr w:type="gram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  }</w:t>
            </w:r>
            <w:proofErr w:type="gram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else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recursive case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ns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RecursiveFibonacci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n-</w:t>
            </w:r>
            <w:r w:rsidRPr="00F7003F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) +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RecursiveFibonacci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n-</w:t>
            </w:r>
            <w:r w:rsidRPr="00F7003F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2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Fibonacci (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n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) ending. Answer =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ns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ns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PrintFibonacci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n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 xml:space="preserve">//method for printing the </w:t>
            </w:r>
            <w:proofErr w:type="spellStart"/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fibonacci</w:t>
            </w:r>
            <w:proofErr w:type="spellEnd"/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 xml:space="preserve"> series iteratively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num1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F7003F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0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num2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F7003F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lastRenderedPageBreak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for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F7003F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 xml:space="preserve">0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&lt; n 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++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base case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if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F7003F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 xml:space="preserve">0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||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F7003F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sum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else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calculating next number of the series.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sum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num1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+ </w:t>
            </w:r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um2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num1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um2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num2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sum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 "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RecursiveSearch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array[],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startingIndex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lastIndex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x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task 3 method to search if the given number exists in the list or not.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//base case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Starting index :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startingIndex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Last index :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lastIndex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if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startingIndex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 &g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lastIndex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base case</w:t>
            </w:r>
            <w:r w:rsidRPr="00F7003F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Starting index :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startingIndex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Last index :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lastIndex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-</w:t>
            </w:r>
            <w:r w:rsidRPr="00F7003F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if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array[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startingIndex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] == x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if value found</w:t>
            </w:r>
            <w:r w:rsidRPr="00F7003F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Starting index :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startingIndex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Last index :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lastIndex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startingIndex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recursive call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RecursiveSearch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array, startingIndex+</w:t>
            </w:r>
            <w:r w:rsidRPr="00F7003F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lastIndex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, x)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bool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RecursivePalindrom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char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str[],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start,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Index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int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length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task 4 method to check if the word is palindrome or not.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Starting index :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start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Last index :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Index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base case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if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length == </w:t>
            </w:r>
            <w:r w:rsidRPr="00F7003F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 xml:space="preserve">0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|| length == </w:t>
            </w:r>
            <w:r w:rsidRPr="00F7003F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empty or single character.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lastRenderedPageBreak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return true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if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start ==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Index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base case:</w:t>
            </w:r>
            <w:r w:rsidRPr="00F7003F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n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if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 middle character</w:t>
            </w:r>
            <w:r w:rsidRPr="00F7003F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Starting index :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start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Last index :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Index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middle character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return true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if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str[start] != str[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Index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]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if the corresponding character not equal</w:t>
            </w:r>
            <w:r w:rsidRPr="00F7003F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n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Starting index :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start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Last index :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Index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str[start]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not equal to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str[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Index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]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corresponding character not equal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return false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else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br/>
              <w:t xml:space="preserve">            if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start &lt; endIndex-</w:t>
            </w:r>
            <w:r w:rsidRPr="00F7003F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before recursive call. Starting index :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start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Last index :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Index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recursive call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RecursivePalindrom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str, start + </w:t>
            </w:r>
            <w:r w:rsidRPr="00F7003F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Index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 -</w:t>
            </w:r>
            <w:r w:rsidRPr="00F7003F">
              <w:rPr>
                <w:rFonts w:ascii="Courier New" w:eastAsia="Times New Roman" w:hAnsi="Courier New" w:cs="Courier New"/>
                <w:color w:val="1750EB"/>
                <w:sz w:val="20"/>
                <w:szCs w:val="20"/>
              </w:rPr>
              <w:t>1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, length)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else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return false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void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RecursiveReversePrintSinglyLinkedLis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Li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*loc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task 5 method to print the linked list in reverse order by recursion.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if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loc != </w:t>
            </w:r>
            <w:r w:rsidRPr="00F7003F">
              <w:rPr>
                <w:rFonts w:ascii="Courier New" w:eastAsia="Times New Roman" w:hAnsi="Courier New" w:cs="Courier New"/>
                <w:b/>
                <w:bCs/>
                <w:color w:val="1F542E"/>
                <w:sz w:val="20"/>
                <w:szCs w:val="20"/>
              </w:rPr>
              <w:t>NULL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node value passed to the recursion call: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loc 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data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RecursiveReversePrintSinglyLinkedLis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loc 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next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Value returned after recursion call.  "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loc 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data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Li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*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RecursiveReverseSinglyLinkedLis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Li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*loc,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SinglyLinkedLis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*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singlyLinkedLis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task 6 method to reverse the singly linked list by recursion.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at node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loc 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data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if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loc == </w:t>
            </w:r>
            <w:r w:rsidRPr="00F7003F">
              <w:rPr>
                <w:rFonts w:ascii="Courier New" w:eastAsia="Times New Roman" w:hAnsi="Courier New" w:cs="Courier New"/>
                <w:b/>
                <w:bCs/>
                <w:color w:val="1F542E"/>
                <w:sz w:val="20"/>
                <w:szCs w:val="20"/>
              </w:rPr>
              <w:t>NULL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F7003F">
              <w:rPr>
                <w:rFonts w:ascii="Courier New" w:eastAsia="Times New Roman" w:hAnsi="Courier New" w:cs="Courier New"/>
                <w:b/>
                <w:bCs/>
                <w:color w:val="1F542E"/>
                <w:sz w:val="20"/>
                <w:szCs w:val="20"/>
              </w:rPr>
              <w:t>NULL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lastRenderedPageBreak/>
              <w:t xml:space="preserve">    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if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loc 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next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F7003F">
              <w:rPr>
                <w:rFonts w:ascii="Courier New" w:eastAsia="Times New Roman" w:hAnsi="Courier New" w:cs="Courier New"/>
                <w:b/>
                <w:bCs/>
                <w:color w:val="1F542E"/>
                <w:sz w:val="20"/>
                <w:szCs w:val="20"/>
              </w:rPr>
              <w:t>NULL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singlyLinkedLis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 -&g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head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loc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base case:</w:t>
            </w:r>
            <w:r w:rsidRPr="00F7003F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n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when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 at last node of the list. At node with data.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singlyLinkedLis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 -&g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head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data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loc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</w:t>
            </w:r>
            <w:proofErr w:type="gram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  }</w:t>
            </w:r>
            <w:proofErr w:type="gram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node passed in recursion call with the value of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loc 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data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Li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*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RecursiveReverseSinglyLinkedLis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loc -&g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next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,singlyLinkedLis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node returned after the recursive call with data.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data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next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loc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loc 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next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F7003F">
              <w:rPr>
                <w:rFonts w:ascii="Courier New" w:eastAsia="Times New Roman" w:hAnsi="Courier New" w:cs="Courier New"/>
                <w:b/>
                <w:bCs/>
                <w:color w:val="1F542E"/>
                <w:sz w:val="20"/>
                <w:szCs w:val="20"/>
              </w:rPr>
              <w:t>NULL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loc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Li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*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627A"/>
                <w:sz w:val="20"/>
                <w:szCs w:val="20"/>
              </w:rPr>
              <w:t>RecursiveEvenOdd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Li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*odd,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Li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*even,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SinglyLinkedLis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*singlyLinkedList2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task 7 method to separate the even and odd positioned node.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//placing the even positioned nodes in reverse order at the front of the main list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//node to save the previous even node address so that it can be accessed when returned from recursion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Li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*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venPr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new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Li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)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base case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if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even 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next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F7003F">
              <w:rPr>
                <w:rFonts w:ascii="Courier New" w:eastAsia="Times New Roman" w:hAnsi="Courier New" w:cs="Courier New"/>
                <w:b/>
                <w:bCs/>
                <w:color w:val="1F542E"/>
                <w:sz w:val="20"/>
                <w:szCs w:val="20"/>
              </w:rPr>
              <w:t>NULL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base case </w:t>
            </w:r>
            <w:r w:rsidRPr="00F7003F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n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if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 next of even positioned node is null.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even 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data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singlyLinkedList2 -&g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InsertNodeReferenc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even)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odd 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next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r w:rsidRPr="00F7003F">
              <w:rPr>
                <w:rFonts w:ascii="Courier New" w:eastAsia="Times New Roman" w:hAnsi="Courier New" w:cs="Courier New"/>
                <w:b/>
                <w:bCs/>
                <w:color w:val="1F542E"/>
                <w:sz w:val="20"/>
                <w:szCs w:val="20"/>
              </w:rPr>
              <w:t>NULL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ven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else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there are more nodes in the list the even and odd nodes are incremented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odd 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next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even 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next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odd = even 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next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>if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(odd 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next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= </w:t>
            </w:r>
            <w:r w:rsidRPr="00F7003F">
              <w:rPr>
                <w:rFonts w:ascii="Courier New" w:eastAsia="Times New Roman" w:hAnsi="Courier New" w:cs="Courier New"/>
                <w:b/>
                <w:bCs/>
                <w:color w:val="1F542E"/>
                <w:sz w:val="20"/>
                <w:szCs w:val="20"/>
              </w:rPr>
              <w:t>NULL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{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f there are no more nodes after the odd node.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singlyLinkedList2 -&g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InsertNodeReferenc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even)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ven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venPr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= even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lastRenderedPageBreak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incrementing the even node.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even 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next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odd 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next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even = odd 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>next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"before recursion call</w:t>
            </w:r>
            <w:r w:rsidRPr="00F7003F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\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37A6"/>
                <w:sz w:val="20"/>
                <w:szCs w:val="20"/>
              </w:rPr>
              <w:t>n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>odd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 node with value: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odd 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data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 even node with value :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even 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data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t>//even node returned</w:t>
            </w:r>
            <w:r w:rsidRPr="00F7003F">
              <w:rPr>
                <w:rFonts w:ascii="Courier New" w:eastAsia="Times New Roman" w:hAnsi="Courier New" w:cs="Courier New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>ListNod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*</w:t>
            </w:r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node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=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RecursiveEvenOdd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odd, even, singlyLinkedList2)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ut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r w:rsidRPr="00F7003F">
              <w:rPr>
                <w:rFonts w:ascii="Courier New" w:eastAsia="Times New Roman" w:hAnsi="Courier New" w:cs="Courier New"/>
                <w:color w:val="067D17"/>
                <w:sz w:val="20"/>
                <w:szCs w:val="20"/>
              </w:rPr>
              <w:t xml:space="preserve">"passing previous even node in the even nodes list with value "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venPr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 xml:space="preserve">-&gt; </w:t>
            </w:r>
            <w:r w:rsidRPr="00F7003F">
              <w:rPr>
                <w:rFonts w:ascii="Courier New" w:eastAsia="Times New Roman" w:hAnsi="Courier New" w:cs="Courier New"/>
                <w:color w:val="660E7A"/>
                <w:sz w:val="20"/>
                <w:szCs w:val="20"/>
              </w:rPr>
              <w:t xml:space="preserve">data </w:t>
            </w:r>
            <w:r w:rsidRPr="00F7003F">
              <w:rPr>
                <w:rFonts w:ascii="Courier New" w:eastAsia="Times New Roman" w:hAnsi="Courier New" w:cs="Courier New"/>
                <w:color w:val="008080"/>
                <w:sz w:val="20"/>
                <w:szCs w:val="20"/>
              </w:rPr>
              <w:t xml:space="preserve">&lt;&l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endl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singlyLinkedList2 -&gt; 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InsertNodeReferenc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(</w:t>
            </w:r>
            <w:proofErr w:type="spellStart"/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venPre</w:t>
            </w:r>
            <w:proofErr w:type="spellEnd"/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)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    </w:t>
            </w:r>
            <w:r w:rsidRPr="00F7003F">
              <w:rPr>
                <w:rFonts w:ascii="Courier New" w:eastAsia="Times New Roman" w:hAnsi="Courier New" w:cs="Courier New"/>
                <w:color w:val="0033B3"/>
                <w:sz w:val="20"/>
                <w:szCs w:val="20"/>
              </w:rPr>
              <w:t xml:space="preserve">return </w:t>
            </w:r>
            <w:r w:rsidRPr="00F7003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ode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t>;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 xml:space="preserve">    }</w:t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</w:r>
            <w:r w:rsidRPr="00F7003F"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  <w:br/>
              <w:t>};</w:t>
            </w:r>
          </w:p>
          <w:p w14:paraId="13004AF3" w14:textId="77777777" w:rsidR="00F7003F" w:rsidRDefault="00F7003F" w:rsidP="009169B0"/>
        </w:tc>
      </w:tr>
    </w:tbl>
    <w:p w14:paraId="0FC690F5" w14:textId="1B86E336" w:rsidR="00553BC9" w:rsidRDefault="00553BC9" w:rsidP="009169B0"/>
    <w:p w14:paraId="20C750A2" w14:textId="08FE841A" w:rsidR="00D44119" w:rsidRDefault="0050237B" w:rsidP="00FA72A8">
      <w:pPr>
        <w:pStyle w:val="Heading1"/>
        <w:rPr>
          <w:ins w:id="1" w:author="Mahum Samar" w:date="2020-12-03T18:35:00Z"/>
        </w:rPr>
      </w:pPr>
      <w:r>
        <w:t>SEPARATE MAIN METHOD FOR ALL TASK</w:t>
      </w:r>
    </w:p>
    <w:p w14:paraId="271E91A5" w14:textId="77777777" w:rsidR="0086229E" w:rsidRPr="0086229E" w:rsidRDefault="0086229E" w:rsidP="0086229E"/>
    <w:p w14:paraId="38F5E05A" w14:textId="2A3E1F9B" w:rsidR="009169B0" w:rsidRPr="00FA72A8" w:rsidRDefault="009169B0" w:rsidP="0086229E">
      <w:pPr>
        <w:pStyle w:val="Heading1"/>
        <w:jc w:val="center"/>
      </w:pPr>
      <w:r w:rsidRPr="00FA72A8">
        <w:t xml:space="preserve">Task </w:t>
      </w:r>
      <w:r w:rsidRPr="0086229E">
        <w:t>01</w:t>
      </w:r>
    </w:p>
    <w:p w14:paraId="79ACCB89" w14:textId="77777777" w:rsidR="0050237B" w:rsidRPr="00875B63" w:rsidRDefault="0050237B" w:rsidP="0050237B">
      <w:pPr>
        <w:pStyle w:val="Heading2"/>
        <w:rPr>
          <w:sz w:val="22"/>
          <w:szCs w:val="22"/>
        </w:rPr>
      </w:pPr>
      <w:r>
        <w:rPr>
          <w:sz w:val="22"/>
          <w:szCs w:val="22"/>
        </w:rPr>
        <w:t>Code:</w:t>
      </w:r>
    </w:p>
    <w:p w14:paraId="2C4F4F95" w14:textId="77777777" w:rsidR="0050237B" w:rsidRDefault="0050237B" w:rsidP="009169B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815AB" w14:paraId="5C72D861" w14:textId="77777777" w:rsidTr="004815AB">
        <w:tc>
          <w:tcPr>
            <w:tcW w:w="9350" w:type="dxa"/>
          </w:tcPr>
          <w:p w14:paraId="46688D33" w14:textId="77777777" w:rsidR="004815AB" w:rsidRDefault="004815AB" w:rsidP="004815A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33FDB558" w14:textId="77777777" w:rsidR="004815AB" w:rsidRDefault="004815AB" w:rsidP="004815A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2722C650" w14:textId="77777777" w:rsidR="004815AB" w:rsidRDefault="004815AB" w:rsidP="004815A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7C1EC0A1" w14:textId="77777777" w:rsidR="004815AB" w:rsidRDefault="004815AB" w:rsidP="004815A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n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4;</w:t>
            </w:r>
            <w:proofErr w:type="gramEnd"/>
          </w:p>
          <w:p w14:paraId="42D0CAF6" w14:textId="77777777" w:rsidR="004815AB" w:rsidRDefault="004815AB" w:rsidP="004815A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swer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actoria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n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proofErr w:type="gramEnd"/>
          </w:p>
          <w:p w14:paraId="5F071D8D" w14:textId="77777777" w:rsidR="004815AB" w:rsidRDefault="004815AB" w:rsidP="004815A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Factorial of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n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 is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nswer;</w:t>
            </w:r>
            <w:proofErr w:type="gramEnd"/>
          </w:p>
          <w:p w14:paraId="2F05906D" w14:textId="77777777" w:rsidR="004815AB" w:rsidRDefault="004815AB" w:rsidP="004815A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;</w:t>
            </w:r>
            <w:proofErr w:type="gramEnd"/>
          </w:p>
          <w:p w14:paraId="03827626" w14:textId="77777777" w:rsidR="004815AB" w:rsidRDefault="004815AB" w:rsidP="004815A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14:paraId="641D8B38" w14:textId="77777777" w:rsidR="004815AB" w:rsidRDefault="004815AB" w:rsidP="009169B0"/>
        </w:tc>
      </w:tr>
    </w:tbl>
    <w:p w14:paraId="23A53630" w14:textId="77777777" w:rsidR="004815AB" w:rsidRDefault="004815AB" w:rsidP="009169B0"/>
    <w:p w14:paraId="678A53C0" w14:textId="5733ED16" w:rsidR="004E1DEC" w:rsidRPr="00875B63" w:rsidRDefault="004E1DEC" w:rsidP="004E1DEC">
      <w:pPr>
        <w:pStyle w:val="Heading2"/>
        <w:rPr>
          <w:sz w:val="22"/>
          <w:szCs w:val="22"/>
        </w:rPr>
      </w:pPr>
      <w:r>
        <w:rPr>
          <w:sz w:val="22"/>
          <w:szCs w:val="22"/>
        </w:rPr>
        <w:t>output:</w:t>
      </w:r>
    </w:p>
    <w:p w14:paraId="438CDDBA" w14:textId="2E860C15" w:rsidR="00A30930" w:rsidRPr="003C5A87" w:rsidRDefault="00A30930" w:rsidP="009169B0"/>
    <w:p w14:paraId="3C3F734E" w14:textId="39F7B4CC" w:rsidR="009169B0" w:rsidRPr="003C5A87" w:rsidRDefault="009169B0" w:rsidP="009169B0">
      <w:r w:rsidRPr="003C5A87">
        <w:rPr>
          <w:noProof/>
        </w:rPr>
        <w:lastRenderedPageBreak/>
        <w:drawing>
          <wp:inline distT="0" distB="0" distL="0" distR="0" wp14:anchorId="57EAE21D" wp14:editId="68F15CDB">
            <wp:extent cx="5837426" cy="275105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37426" cy="2751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FDBB6" w14:textId="4C6EE5B5" w:rsidR="00435146" w:rsidRPr="003C5A87" w:rsidRDefault="00435146" w:rsidP="009169B0"/>
    <w:p w14:paraId="556F3083" w14:textId="750940C0" w:rsidR="00F728A1" w:rsidRDefault="00F728A1" w:rsidP="0086229E">
      <w:pPr>
        <w:pStyle w:val="Heading1"/>
        <w:jc w:val="center"/>
      </w:pPr>
      <w:r w:rsidRPr="003C5A87">
        <w:t>Task 02</w:t>
      </w:r>
    </w:p>
    <w:p w14:paraId="2375C688" w14:textId="77777777" w:rsidR="0050237B" w:rsidRPr="00875B63" w:rsidRDefault="0050237B" w:rsidP="0050237B">
      <w:pPr>
        <w:pStyle w:val="Heading2"/>
        <w:rPr>
          <w:sz w:val="22"/>
          <w:szCs w:val="22"/>
        </w:rPr>
      </w:pPr>
      <w:r>
        <w:rPr>
          <w:sz w:val="22"/>
          <w:szCs w:val="22"/>
        </w:rPr>
        <w:t>Code:</w:t>
      </w:r>
    </w:p>
    <w:p w14:paraId="7F05FADC" w14:textId="77777777" w:rsidR="0050237B" w:rsidRDefault="0050237B" w:rsidP="009169B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26F3B" w14:paraId="3262E8B4" w14:textId="77777777" w:rsidTr="00A26F3B">
        <w:tc>
          <w:tcPr>
            <w:tcW w:w="9350" w:type="dxa"/>
          </w:tcPr>
          <w:p w14:paraId="06A02197" w14:textId="77777777" w:rsidR="00A26F3B" w:rsidRDefault="00A26F3B" w:rsidP="00A26F3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48354C9C" w14:textId="77777777" w:rsidR="00A26F3B" w:rsidRDefault="00A26F3B" w:rsidP="00A26F3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3FC8E3B3" w14:textId="77777777" w:rsidR="00A26F3B" w:rsidRDefault="00A26F3B" w:rsidP="00A26F3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18D41A81" w14:textId="77777777" w:rsidR="00A26F3B" w:rsidRDefault="00A26F3B" w:rsidP="00A26F3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n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4;</w:t>
            </w:r>
            <w:proofErr w:type="gramEnd"/>
          </w:p>
          <w:p w14:paraId="1C097D7D" w14:textId="77777777" w:rsidR="00A26F3B" w:rsidRDefault="00A26F3B" w:rsidP="00A26F3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swer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ibonacc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n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proofErr w:type="gramEnd"/>
          </w:p>
          <w:p w14:paraId="331FE7D9" w14:textId="77777777" w:rsidR="00A26F3B" w:rsidRDefault="00A26F3B" w:rsidP="00A26F3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Fibonacci sum of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n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 is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answer &lt;&l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6A0E3597" w14:textId="77777777" w:rsidR="00A26F3B" w:rsidRDefault="00A26F3B" w:rsidP="00A26F3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3E2ABFD1" w14:textId="77777777" w:rsidR="00A26F3B" w:rsidRDefault="00A26F3B" w:rsidP="00A26F3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090D863A" w14:textId="77777777" w:rsidR="00A26F3B" w:rsidRDefault="00A26F3B" w:rsidP="00A26F3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"The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fibonacci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series is: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66E3159E" w14:textId="77777777" w:rsidR="00A26F3B" w:rsidRDefault="00A26F3B" w:rsidP="00A26F3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intFibonacc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n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proofErr w:type="gramEnd"/>
          </w:p>
          <w:p w14:paraId="30C1313B" w14:textId="77777777" w:rsidR="00A26F3B" w:rsidRDefault="00A26F3B" w:rsidP="00A26F3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7E8A6E4F" w14:textId="77777777" w:rsidR="00A26F3B" w:rsidRDefault="00A26F3B" w:rsidP="00A26F3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;</w:t>
            </w:r>
            <w:proofErr w:type="gramEnd"/>
          </w:p>
          <w:p w14:paraId="1FB6D0A6" w14:textId="77777777" w:rsidR="00A26F3B" w:rsidRDefault="00A26F3B" w:rsidP="00A26F3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14:paraId="77F94F44" w14:textId="77777777" w:rsidR="00A26F3B" w:rsidRDefault="00A26F3B" w:rsidP="009169B0"/>
        </w:tc>
      </w:tr>
    </w:tbl>
    <w:p w14:paraId="60D08861" w14:textId="75E1A793" w:rsidR="00A26F3B" w:rsidRDefault="00A26F3B" w:rsidP="009169B0"/>
    <w:p w14:paraId="67EEC69B" w14:textId="77777777" w:rsidR="004E1DEC" w:rsidRPr="00875B63" w:rsidRDefault="004E1DEC" w:rsidP="004E1DEC">
      <w:pPr>
        <w:pStyle w:val="Heading2"/>
        <w:rPr>
          <w:sz w:val="22"/>
          <w:szCs w:val="22"/>
        </w:rPr>
      </w:pPr>
      <w:r>
        <w:rPr>
          <w:sz w:val="22"/>
          <w:szCs w:val="22"/>
        </w:rPr>
        <w:t>output:</w:t>
      </w:r>
    </w:p>
    <w:p w14:paraId="6CE6A903" w14:textId="77777777" w:rsidR="004E1DEC" w:rsidRPr="003C5A87" w:rsidRDefault="004E1DEC" w:rsidP="009169B0"/>
    <w:p w14:paraId="1108597F" w14:textId="6FFC6180" w:rsidR="00F728A1" w:rsidRPr="003C5A87" w:rsidRDefault="00657A4A" w:rsidP="00F728A1">
      <w:r w:rsidRPr="003C5A87">
        <w:rPr>
          <w:noProof/>
        </w:rPr>
        <w:lastRenderedPageBreak/>
        <w:drawing>
          <wp:inline distT="0" distB="0" distL="0" distR="0" wp14:anchorId="40356FC0" wp14:editId="240066C8">
            <wp:extent cx="5943600" cy="529145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C1404" w14:textId="5628EC9D" w:rsidR="00F728A1" w:rsidRPr="003C5A87" w:rsidRDefault="00F728A1" w:rsidP="00F728A1"/>
    <w:p w14:paraId="26912A94" w14:textId="784E0594" w:rsidR="00435146" w:rsidRDefault="001E3FA4" w:rsidP="0086229E">
      <w:pPr>
        <w:pStyle w:val="Heading1"/>
        <w:jc w:val="center"/>
      </w:pPr>
      <w:r w:rsidRPr="003C5A87">
        <w:t>Task 03</w:t>
      </w:r>
    </w:p>
    <w:p w14:paraId="75BA8E88" w14:textId="77777777" w:rsidR="0050237B" w:rsidRPr="00875B63" w:rsidRDefault="0050237B" w:rsidP="0050237B">
      <w:pPr>
        <w:pStyle w:val="Heading2"/>
        <w:rPr>
          <w:sz w:val="22"/>
          <w:szCs w:val="22"/>
        </w:rPr>
      </w:pPr>
      <w:r>
        <w:rPr>
          <w:sz w:val="22"/>
          <w:szCs w:val="22"/>
        </w:rPr>
        <w:t>Code:</w:t>
      </w:r>
    </w:p>
    <w:p w14:paraId="6438E51E" w14:textId="77777777" w:rsidR="0050237B" w:rsidRPr="003C5A87" w:rsidRDefault="0050237B" w:rsidP="009169B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73780" w14:paraId="5DCBB846" w14:textId="77777777" w:rsidTr="00673780">
        <w:tc>
          <w:tcPr>
            <w:tcW w:w="9350" w:type="dxa"/>
          </w:tcPr>
          <w:p w14:paraId="6DD167F9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158EB358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1E83026D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2300BFB4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defining an array</w:t>
            </w:r>
          </w:p>
          <w:p w14:paraId="6EC72764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ay[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] = { 1,2,3,4,5 };</w:t>
            </w:r>
          </w:p>
          <w:p w14:paraId="693F20B6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getting number of elements of array.</w:t>
            </w:r>
          </w:p>
          <w:p w14:paraId="35D6C9D9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zeOfArra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izeo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array) /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izeo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ay[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]);</w:t>
            </w:r>
          </w:p>
          <w:p w14:paraId="0C0A5A9C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n = 4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;</w:t>
            </w:r>
            <w:proofErr w:type="gramEnd"/>
          </w:p>
          <w:p w14:paraId="0442BECF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returning index or -1 based on the found result</w:t>
            </w:r>
          </w:p>
          <w:p w14:paraId="0F9EBE27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index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Searc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array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zeOfArra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 1, n);</w:t>
            </w:r>
          </w:p>
          <w:p w14:paraId="57F1A56C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ndex !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= -1)</w:t>
            </w:r>
          </w:p>
          <w:p w14:paraId="6C641678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lastRenderedPageBreak/>
              <w:t xml:space="preserve">    {</w:t>
            </w:r>
          </w:p>
          <w:p w14:paraId="56BEEB8F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The number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n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 is found.</w:t>
            </w:r>
            <w:proofErr w:type="gram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755FB16D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14:paraId="732692B0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</w:p>
          <w:p w14:paraId="29D65FF4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{</w:t>
            </w:r>
          </w:p>
          <w:p w14:paraId="202BCA6A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The number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n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 is not found.</w:t>
            </w:r>
            <w:proofErr w:type="gram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4B0115E1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14:paraId="03B13C9F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416F581C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;</w:t>
            </w:r>
            <w:proofErr w:type="gramEnd"/>
          </w:p>
          <w:p w14:paraId="6793F46C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14:paraId="3C031865" w14:textId="77777777" w:rsidR="00673780" w:rsidRDefault="00673780" w:rsidP="00FE7F3C"/>
        </w:tc>
      </w:tr>
    </w:tbl>
    <w:p w14:paraId="556F08FC" w14:textId="4E462583" w:rsidR="00FE7F3C" w:rsidRDefault="00FE7F3C" w:rsidP="00FE7F3C"/>
    <w:p w14:paraId="248F871B" w14:textId="77777777" w:rsidR="004E1DEC" w:rsidRPr="00875B63" w:rsidRDefault="004E1DEC" w:rsidP="004E1DEC">
      <w:pPr>
        <w:pStyle w:val="Heading2"/>
        <w:rPr>
          <w:sz w:val="22"/>
          <w:szCs w:val="22"/>
        </w:rPr>
      </w:pPr>
      <w:r>
        <w:rPr>
          <w:sz w:val="22"/>
          <w:szCs w:val="22"/>
        </w:rPr>
        <w:t>output:</w:t>
      </w:r>
    </w:p>
    <w:p w14:paraId="741A006F" w14:textId="77777777" w:rsidR="004E1DEC" w:rsidRPr="003C5A87" w:rsidRDefault="004E1DEC" w:rsidP="00FE7F3C"/>
    <w:p w14:paraId="05A56FD9" w14:textId="7828D413" w:rsidR="00FE7F3C" w:rsidRPr="003C5A87" w:rsidRDefault="00F50B72" w:rsidP="00FE7F3C">
      <w:r w:rsidRPr="00F50B72">
        <w:rPr>
          <w:noProof/>
        </w:rPr>
        <w:drawing>
          <wp:inline distT="0" distB="0" distL="0" distR="0" wp14:anchorId="515CE19A" wp14:editId="73479ECB">
            <wp:extent cx="5921253" cy="2209992"/>
            <wp:effectExtent l="0" t="0" r="381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21253" cy="2209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1AA26" w14:textId="77777777" w:rsidR="001E3FA4" w:rsidRPr="003C5A87" w:rsidRDefault="001E3FA4" w:rsidP="009169B0"/>
    <w:p w14:paraId="3F06B68C" w14:textId="67FD02A1" w:rsidR="009169B0" w:rsidRPr="003C5A87" w:rsidRDefault="00F15A82" w:rsidP="009169B0">
      <w:r w:rsidRPr="00F15A82">
        <w:rPr>
          <w:noProof/>
        </w:rPr>
        <w:drawing>
          <wp:inline distT="0" distB="0" distL="0" distR="0" wp14:anchorId="705AB719" wp14:editId="50F4DDD2">
            <wp:extent cx="5943600" cy="287020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D2301" w14:textId="11BA0F3A" w:rsidR="009169B0" w:rsidRPr="003C5A87" w:rsidRDefault="009169B0"/>
    <w:p w14:paraId="29E6F19F" w14:textId="13D39F66" w:rsidR="004911DA" w:rsidRDefault="004911DA" w:rsidP="0086229E">
      <w:pPr>
        <w:pStyle w:val="Heading1"/>
        <w:jc w:val="center"/>
      </w:pPr>
      <w:r w:rsidRPr="003C5A87">
        <w:lastRenderedPageBreak/>
        <w:t>Task 04</w:t>
      </w:r>
    </w:p>
    <w:p w14:paraId="0AF68DCE" w14:textId="77777777" w:rsidR="004E1DEC" w:rsidRPr="00875B63" w:rsidRDefault="004E1DEC" w:rsidP="004E1DEC">
      <w:pPr>
        <w:pStyle w:val="Heading2"/>
        <w:rPr>
          <w:sz w:val="22"/>
          <w:szCs w:val="22"/>
        </w:rPr>
      </w:pPr>
      <w:r>
        <w:rPr>
          <w:sz w:val="22"/>
          <w:szCs w:val="22"/>
        </w:rPr>
        <w:t>Code:</w:t>
      </w:r>
    </w:p>
    <w:p w14:paraId="3896C454" w14:textId="77777777" w:rsidR="004E1DEC" w:rsidRPr="003C5A87" w:rsidRDefault="004E1DE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73780" w14:paraId="11FD3A46" w14:textId="77777777" w:rsidTr="00673780">
        <w:tc>
          <w:tcPr>
            <w:tcW w:w="9350" w:type="dxa"/>
          </w:tcPr>
          <w:p w14:paraId="5B9E4CB0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62F0DA6C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4CF83CF2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6A46F657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defining an array</w:t>
            </w:r>
          </w:p>
          <w:p w14:paraId="3F654D0F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ay[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] =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maham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2C4A100B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getting number of characters in the word.</w:t>
            </w:r>
          </w:p>
          <w:p w14:paraId="30563670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length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rle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array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proofErr w:type="gramEnd"/>
          </w:p>
          <w:p w14:paraId="76732241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calling recursive function</w:t>
            </w:r>
          </w:p>
          <w:p w14:paraId="39F600F7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result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Palindrom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ay, 0, length - 1, length);</w:t>
            </w:r>
          </w:p>
          <w:p w14:paraId="2D8FC631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result)</w:t>
            </w:r>
          </w:p>
          <w:p w14:paraId="7FB3240F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{</w:t>
            </w:r>
          </w:p>
          <w:p w14:paraId="167B409F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array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 is Palindrome.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116AE044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14:paraId="4C2A55A3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</w:p>
          <w:p w14:paraId="0F242C41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{</w:t>
            </w:r>
          </w:p>
          <w:p w14:paraId="79C26B83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array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 is not Palindrome.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32A37FBF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14:paraId="45687F4E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54E8A0A9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B685E9D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;</w:t>
            </w:r>
            <w:proofErr w:type="gramEnd"/>
          </w:p>
          <w:p w14:paraId="6E02AA76" w14:textId="77777777" w:rsidR="00673780" w:rsidRDefault="00673780" w:rsidP="0067378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14:paraId="3C011E89" w14:textId="77777777" w:rsidR="00673780" w:rsidRDefault="00673780" w:rsidP="003C5A87"/>
        </w:tc>
      </w:tr>
    </w:tbl>
    <w:p w14:paraId="26E828FF" w14:textId="313ED620" w:rsidR="004911DA" w:rsidRDefault="004911DA" w:rsidP="003C5A87"/>
    <w:p w14:paraId="44659FEA" w14:textId="77777777" w:rsidR="004E1DEC" w:rsidRPr="00875B63" w:rsidRDefault="004E1DEC" w:rsidP="004E1DEC">
      <w:pPr>
        <w:pStyle w:val="Heading2"/>
        <w:rPr>
          <w:sz w:val="22"/>
          <w:szCs w:val="22"/>
        </w:rPr>
      </w:pPr>
      <w:r>
        <w:rPr>
          <w:sz w:val="22"/>
          <w:szCs w:val="22"/>
        </w:rPr>
        <w:t>output:</w:t>
      </w:r>
    </w:p>
    <w:p w14:paraId="52A94FC2" w14:textId="77777777" w:rsidR="004E1DEC" w:rsidRPr="003C5A87" w:rsidRDefault="004E1DEC" w:rsidP="003C5A87"/>
    <w:p w14:paraId="6D1922CC" w14:textId="780A7370" w:rsidR="007E5AEF" w:rsidRPr="003C5A87" w:rsidRDefault="00F50B72">
      <w:r w:rsidRPr="00F50B72">
        <w:rPr>
          <w:noProof/>
        </w:rPr>
        <w:drawing>
          <wp:inline distT="0" distB="0" distL="0" distR="0" wp14:anchorId="43FB8D1E" wp14:editId="24619470">
            <wp:extent cx="5845047" cy="2834886"/>
            <wp:effectExtent l="0" t="0" r="381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45047" cy="283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D7917" w14:textId="136B2C4B" w:rsidR="003C5A87" w:rsidRPr="003C5A87" w:rsidRDefault="003C5A87"/>
    <w:p w14:paraId="118EF0EC" w14:textId="0FBB4CC9" w:rsidR="003C5A87" w:rsidRDefault="00F50B72">
      <w:r w:rsidRPr="00F50B72">
        <w:rPr>
          <w:noProof/>
        </w:rPr>
        <w:lastRenderedPageBreak/>
        <w:drawing>
          <wp:inline distT="0" distB="0" distL="0" distR="0" wp14:anchorId="1F7D619C" wp14:editId="507FE9EA">
            <wp:extent cx="5943600" cy="2188845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B77E5" w14:textId="00A27346" w:rsidR="003C5A87" w:rsidRDefault="003C5A87"/>
    <w:p w14:paraId="732CE76B" w14:textId="2FAACFA9" w:rsidR="003C5A87" w:rsidRDefault="003C5A87" w:rsidP="0086229E">
      <w:pPr>
        <w:pStyle w:val="Heading1"/>
        <w:jc w:val="center"/>
      </w:pPr>
      <w:r>
        <w:t>Task 5</w:t>
      </w:r>
    </w:p>
    <w:p w14:paraId="17AC3C59" w14:textId="77777777" w:rsidR="004E1DEC" w:rsidRPr="00875B63" w:rsidRDefault="004E1DEC" w:rsidP="004E1DEC">
      <w:pPr>
        <w:pStyle w:val="Heading2"/>
        <w:rPr>
          <w:sz w:val="22"/>
          <w:szCs w:val="22"/>
        </w:rPr>
      </w:pPr>
      <w:r>
        <w:rPr>
          <w:sz w:val="22"/>
          <w:szCs w:val="22"/>
        </w:rPr>
        <w:t>Code:</w:t>
      </w:r>
    </w:p>
    <w:p w14:paraId="46ED463C" w14:textId="77777777" w:rsidR="004E1DEC" w:rsidRDefault="004E1DE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C6578" w14:paraId="2AB15288" w14:textId="77777777" w:rsidTr="00BC6578">
        <w:tc>
          <w:tcPr>
            <w:tcW w:w="9350" w:type="dxa"/>
          </w:tcPr>
          <w:p w14:paraId="5F53C8FB" w14:textId="77777777" w:rsidR="00BC6578" w:rsidRDefault="00BC6578" w:rsidP="00BC657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2C523A4C" w14:textId="77777777" w:rsidR="00BC6578" w:rsidRDefault="00BC6578" w:rsidP="00BC657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69934BC6" w14:textId="77777777" w:rsidR="00BC6578" w:rsidRDefault="00BC6578" w:rsidP="00BC657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52CEE6C9" w14:textId="77777777" w:rsidR="00BC6578" w:rsidRDefault="00BC6578" w:rsidP="00BC657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66789086" w14:textId="77777777" w:rsidR="00BC6578" w:rsidRDefault="00BC6578" w:rsidP="00BC657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1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= 5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++)</w:t>
            </w:r>
          </w:p>
          <w:p w14:paraId="3A4D46E9" w14:textId="77777777" w:rsidR="00BC6578" w:rsidRDefault="00BC6578" w:rsidP="00BC657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{</w:t>
            </w:r>
          </w:p>
          <w:p w14:paraId="41A63781" w14:textId="77777777" w:rsidR="00BC6578" w:rsidRDefault="00BC6578" w:rsidP="00BC657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nsertNod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proofErr w:type="gramEnd"/>
          </w:p>
          <w:p w14:paraId="20AC280E" w14:textId="77777777" w:rsidR="00BC6578" w:rsidRDefault="00BC6578" w:rsidP="00BC657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14:paraId="078972E9" w14:textId="77777777" w:rsidR="00BC6578" w:rsidRDefault="00BC6578" w:rsidP="00BC657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3F0A159C" w14:textId="77777777" w:rsidR="00BC6578" w:rsidRDefault="00BC6578" w:rsidP="00BC657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"The List </w:t>
            </w:r>
            <w:proofErr w:type="gram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s :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00EBC7A9" w14:textId="77777777" w:rsidR="00BC6578" w:rsidRDefault="00BC6578" w:rsidP="00BC657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int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eadNode</w:t>
            </w:r>
            <w:proofErr w:type="spellEnd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proofErr w:type="gramEnd"/>
          </w:p>
          <w:p w14:paraId="70574488" w14:textId="77777777" w:rsidR="00BC6578" w:rsidRDefault="00BC6578" w:rsidP="00BC657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5EED00B4" w14:textId="77777777" w:rsidR="00BC6578" w:rsidRDefault="00BC6578" w:rsidP="00BC657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\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The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reversed List by recursion is: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4540E2F7" w14:textId="77777777" w:rsidR="00BC6578" w:rsidRDefault="00BC6578" w:rsidP="00BC657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recursiveFunctions-&gt;RecursiveReversePrintSinglyLinkedList(singlyLinkedList-&gt;headNode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proofErr w:type="gramEnd"/>
          </w:p>
          <w:p w14:paraId="654FF4F2" w14:textId="77777777" w:rsidR="00BC6578" w:rsidRDefault="00BC6578" w:rsidP="00BC657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4774D23D" w14:textId="77777777" w:rsidR="00BC6578" w:rsidRDefault="00BC6578" w:rsidP="00BC657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67B23E55" w14:textId="77777777" w:rsidR="00BC6578" w:rsidRDefault="00BC6578" w:rsidP="00BC657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;</w:t>
            </w:r>
            <w:proofErr w:type="gramEnd"/>
          </w:p>
          <w:p w14:paraId="3C0E2A5B" w14:textId="77777777" w:rsidR="00BC6578" w:rsidRDefault="00BC6578" w:rsidP="00BC657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14:paraId="072ED516" w14:textId="77777777" w:rsidR="00BC6578" w:rsidRDefault="00BC6578"/>
        </w:tc>
      </w:tr>
    </w:tbl>
    <w:p w14:paraId="6F11F572" w14:textId="77777777" w:rsidR="00DA1CEE" w:rsidRDefault="00DA1CEE"/>
    <w:p w14:paraId="09B4B711" w14:textId="77777777" w:rsidR="004E1DEC" w:rsidRPr="00875B63" w:rsidRDefault="004E1DEC" w:rsidP="004E1DEC">
      <w:pPr>
        <w:pStyle w:val="Heading2"/>
        <w:rPr>
          <w:sz w:val="22"/>
          <w:szCs w:val="22"/>
        </w:rPr>
      </w:pPr>
      <w:r>
        <w:rPr>
          <w:sz w:val="22"/>
          <w:szCs w:val="22"/>
        </w:rPr>
        <w:t>output:</w:t>
      </w:r>
    </w:p>
    <w:p w14:paraId="46C621CE" w14:textId="77777777" w:rsidR="004E1DEC" w:rsidRDefault="004E1DEC"/>
    <w:p w14:paraId="4AE7F082" w14:textId="4D98AD54" w:rsidR="003C5A87" w:rsidRDefault="00F50B72">
      <w:r w:rsidRPr="00F50B72">
        <w:rPr>
          <w:noProof/>
        </w:rPr>
        <w:lastRenderedPageBreak/>
        <w:drawing>
          <wp:inline distT="0" distB="0" distL="0" distR="0" wp14:anchorId="753E4B13" wp14:editId="4F4E723D">
            <wp:extent cx="5943600" cy="3841115"/>
            <wp:effectExtent l="0" t="0" r="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8A234" w14:textId="77536793" w:rsidR="00DB2ABC" w:rsidRDefault="00DB2ABC"/>
    <w:p w14:paraId="55B96591" w14:textId="4593DFEC" w:rsidR="00DB2ABC" w:rsidRDefault="00DB2ABC" w:rsidP="0086229E">
      <w:pPr>
        <w:pStyle w:val="Heading1"/>
        <w:jc w:val="center"/>
      </w:pPr>
      <w:r>
        <w:t>Task 0</w:t>
      </w:r>
      <w:r w:rsidR="00A27E1B">
        <w:t>6</w:t>
      </w:r>
    </w:p>
    <w:p w14:paraId="535416A4" w14:textId="77777777" w:rsidR="004E1DEC" w:rsidRPr="00875B63" w:rsidRDefault="004E1DEC" w:rsidP="004E1DEC">
      <w:pPr>
        <w:pStyle w:val="Heading2"/>
        <w:rPr>
          <w:sz w:val="22"/>
          <w:szCs w:val="22"/>
        </w:rPr>
      </w:pPr>
      <w:r>
        <w:rPr>
          <w:sz w:val="22"/>
          <w:szCs w:val="22"/>
        </w:rPr>
        <w:t>Code:</w:t>
      </w:r>
    </w:p>
    <w:p w14:paraId="55024669" w14:textId="77777777" w:rsidR="004E1DEC" w:rsidRDefault="004E1DE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72D4B" w14:paraId="5EB6320B" w14:textId="77777777" w:rsidTr="00172D4B">
        <w:tc>
          <w:tcPr>
            <w:tcW w:w="9350" w:type="dxa"/>
          </w:tcPr>
          <w:p w14:paraId="1E228762" w14:textId="77777777" w:rsidR="00172D4B" w:rsidRDefault="00172D4B" w:rsidP="00172D4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2DB076EC" w14:textId="77777777" w:rsidR="00172D4B" w:rsidRDefault="00172D4B" w:rsidP="00172D4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65CEF7AD" w14:textId="77777777" w:rsidR="00172D4B" w:rsidRDefault="00172D4B" w:rsidP="00172D4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50008DAD" w14:textId="77777777" w:rsidR="00172D4B" w:rsidRDefault="00172D4B" w:rsidP="00172D4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4047F9EB" w14:textId="77777777" w:rsidR="00172D4B" w:rsidRDefault="00172D4B" w:rsidP="00172D4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1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= 5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++)</w:t>
            </w:r>
          </w:p>
          <w:p w14:paraId="244B7E92" w14:textId="77777777" w:rsidR="00172D4B" w:rsidRDefault="00172D4B" w:rsidP="00172D4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{</w:t>
            </w:r>
          </w:p>
          <w:p w14:paraId="7F43647A" w14:textId="77777777" w:rsidR="00172D4B" w:rsidRDefault="00172D4B" w:rsidP="00172D4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nsertNod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proofErr w:type="gramEnd"/>
          </w:p>
          <w:p w14:paraId="57729A6C" w14:textId="77777777" w:rsidR="00172D4B" w:rsidRDefault="00172D4B" w:rsidP="00172D4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14:paraId="629B160C" w14:textId="77777777" w:rsidR="00172D4B" w:rsidRDefault="00172D4B" w:rsidP="00172D4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2A9AB04" w14:textId="77777777" w:rsidR="00172D4B" w:rsidRDefault="00172D4B" w:rsidP="00172D4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"The List </w:t>
            </w:r>
            <w:proofErr w:type="gram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s :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72129E6E" w14:textId="77777777" w:rsidR="00172D4B" w:rsidRDefault="00172D4B" w:rsidP="00172D4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int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eadNode</w:t>
            </w:r>
            <w:proofErr w:type="spellEnd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proofErr w:type="gramEnd"/>
          </w:p>
          <w:p w14:paraId="4F54C40B" w14:textId="77777777" w:rsidR="00172D4B" w:rsidRDefault="00172D4B" w:rsidP="00172D4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01F1AAFF" w14:textId="77777777" w:rsidR="00172D4B" w:rsidRDefault="00172D4B" w:rsidP="00172D4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\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fter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using recursion to reverse the list: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2F39B9AD" w14:textId="77777777" w:rsidR="00172D4B" w:rsidRDefault="00172D4B" w:rsidP="00172D4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istNod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* temp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eadNod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5494EECD" w14:textId="77777777" w:rsidR="00172D4B" w:rsidRDefault="00172D4B" w:rsidP="00172D4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recursiveFunctions-&gt;RecursiveReverseSinglyLinkedList(singlyLinkedList-&gt;headNode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proofErr w:type="gramEnd"/>
          </w:p>
          <w:p w14:paraId="709A0DDB" w14:textId="77777777" w:rsidR="00172D4B" w:rsidRDefault="00172D4B" w:rsidP="00172D4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61126D2A" w14:textId="77777777" w:rsidR="00172D4B" w:rsidRDefault="00172D4B" w:rsidP="00172D4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astNod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emp;</w:t>
            </w:r>
            <w:proofErr w:type="gramEnd"/>
          </w:p>
          <w:p w14:paraId="1AF2BF99" w14:textId="77777777" w:rsidR="00172D4B" w:rsidRDefault="00172D4B" w:rsidP="00172D4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6DAD142A" w14:textId="77777777" w:rsidR="00172D4B" w:rsidRDefault="00172D4B" w:rsidP="00172D4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int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eadNode</w:t>
            </w:r>
            <w:proofErr w:type="spellEnd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proofErr w:type="gramEnd"/>
          </w:p>
          <w:p w14:paraId="23EB8951" w14:textId="77777777" w:rsidR="00172D4B" w:rsidRDefault="00172D4B" w:rsidP="00172D4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1DFFBE39" w14:textId="77777777" w:rsidR="00172D4B" w:rsidRDefault="00172D4B" w:rsidP="00172D4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lastRenderedPageBreak/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;</w:t>
            </w:r>
            <w:proofErr w:type="gramEnd"/>
          </w:p>
          <w:p w14:paraId="79B2E2DD" w14:textId="7731435B" w:rsidR="00172D4B" w:rsidRDefault="00172D4B" w:rsidP="00172D4B"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531A4081" w14:textId="3A0BB1C8" w:rsidR="00BC6578" w:rsidRDefault="00BC6578"/>
    <w:p w14:paraId="14EC6865" w14:textId="77777777" w:rsidR="004E1DEC" w:rsidRPr="00875B63" w:rsidRDefault="004E1DEC" w:rsidP="004E1DEC">
      <w:pPr>
        <w:pStyle w:val="Heading2"/>
        <w:rPr>
          <w:sz w:val="22"/>
          <w:szCs w:val="22"/>
        </w:rPr>
      </w:pPr>
      <w:r>
        <w:rPr>
          <w:sz w:val="22"/>
          <w:szCs w:val="22"/>
        </w:rPr>
        <w:t>output:</w:t>
      </w:r>
    </w:p>
    <w:p w14:paraId="6DB0063E" w14:textId="77777777" w:rsidR="004E1DEC" w:rsidRDefault="004E1DEC"/>
    <w:p w14:paraId="0FEB2DA1" w14:textId="7DC07339" w:rsidR="00DB2ABC" w:rsidRDefault="00F50B72">
      <w:r w:rsidRPr="00F50B72">
        <w:rPr>
          <w:noProof/>
        </w:rPr>
        <w:drawing>
          <wp:inline distT="0" distB="0" distL="0" distR="0" wp14:anchorId="5B114372" wp14:editId="4055626D">
            <wp:extent cx="5806943" cy="5113463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06943" cy="5113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del w:id="2" w:author="Mahum Samar" w:date="2020-12-03T20:16:00Z">
        <w:r w:rsidR="00A27E1B" w:rsidRPr="00A27E1B" w:rsidDel="009227E3">
          <w:rPr>
            <w:noProof/>
          </w:rPr>
          <w:drawing>
            <wp:inline distT="0" distB="0" distL="0" distR="0" wp14:anchorId="6820C8CF" wp14:editId="3354390D">
              <wp:extent cx="5761219" cy="1379340"/>
              <wp:effectExtent l="0" t="0" r="0" b="0"/>
              <wp:docPr id="9" name="Picture 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61219" cy="137934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4B097479" w14:textId="1CAC24AD" w:rsidR="00A27E1B" w:rsidRDefault="00A27E1B"/>
    <w:p w14:paraId="1307CFAD" w14:textId="5BF56C04" w:rsidR="00A27E1B" w:rsidRDefault="0040091C" w:rsidP="0086229E">
      <w:pPr>
        <w:pStyle w:val="Heading1"/>
        <w:jc w:val="center"/>
      </w:pPr>
      <w:r>
        <w:lastRenderedPageBreak/>
        <w:t>Task 07</w:t>
      </w:r>
    </w:p>
    <w:p w14:paraId="67DC3202" w14:textId="77777777" w:rsidR="004E1DEC" w:rsidRPr="00875B63" w:rsidRDefault="004E1DEC" w:rsidP="004E1DEC">
      <w:pPr>
        <w:pStyle w:val="Heading2"/>
        <w:rPr>
          <w:sz w:val="22"/>
          <w:szCs w:val="22"/>
        </w:rPr>
      </w:pPr>
      <w:r>
        <w:rPr>
          <w:sz w:val="22"/>
          <w:szCs w:val="22"/>
        </w:rPr>
        <w:t>Code:</w:t>
      </w:r>
    </w:p>
    <w:p w14:paraId="713DB881" w14:textId="77777777" w:rsidR="004E1DEC" w:rsidRDefault="004E1DE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E4C9E" w14:paraId="5718112A" w14:textId="77777777" w:rsidTr="006E4C9E">
        <w:tc>
          <w:tcPr>
            <w:tcW w:w="9350" w:type="dxa"/>
          </w:tcPr>
          <w:p w14:paraId="6023FC04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5F88091B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00D240FB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1D138D71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1225DAA2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main singly linked list</w:t>
            </w:r>
          </w:p>
          <w:p w14:paraId="514128C4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4BC5DA54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linked list for storing the even nodes in the reverse order.</w:t>
            </w:r>
          </w:p>
          <w:p w14:paraId="0055B910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* singlyLinkedList1 =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73A9478B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1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= 10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++)</w:t>
            </w:r>
          </w:p>
          <w:p w14:paraId="402A8A32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{</w:t>
            </w:r>
          </w:p>
          <w:p w14:paraId="3B047B34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nsertNod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proofErr w:type="gramEnd"/>
          </w:p>
          <w:p w14:paraId="35F747F8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14:paraId="6A90B2E8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4C2C68DD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"The List </w:t>
            </w:r>
            <w:proofErr w:type="gram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s :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5EBFC66B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int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eadNode</w:t>
            </w:r>
            <w:proofErr w:type="spellEnd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proofErr w:type="gramEnd"/>
          </w:p>
          <w:p w14:paraId="7E2BD26E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234C4D0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\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fter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using recursion to reverse the list: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6D6F4D54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61F693C3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4B8F909B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sEmpt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)</w:t>
            </w:r>
          </w:p>
          <w:p w14:paraId="5DAB724F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{</w:t>
            </w:r>
          </w:p>
          <w:p w14:paraId="154D1F09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List is empty.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4AAC6A0B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14:paraId="536D16AA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</w:p>
          <w:p w14:paraId="1B0B5C77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{</w:t>
            </w:r>
          </w:p>
          <w:p w14:paraId="1DE6F981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if the list is not empty then the recursive function is called.</w:t>
            </w:r>
          </w:p>
          <w:p w14:paraId="40FE8D26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Function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ursiveEvenOd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eadNod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eadNod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next, singlyLinkedList1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proofErr w:type="gramEnd"/>
          </w:p>
          <w:p w14:paraId="0079C8FE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attaching the even linked list at the start of main linked list.</w:t>
            </w:r>
          </w:p>
          <w:p w14:paraId="5B20781C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singlyLinkedList1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astNod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-&gt;next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eadNod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07ACC117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eadNod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singlyLinkedList1-&gt;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eadNod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0978320D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int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inglyLinked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eadNode</w:t>
            </w:r>
            <w:proofErr w:type="spellEnd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proofErr w:type="gramEnd"/>
          </w:p>
          <w:p w14:paraId="6324D405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14:paraId="16E69F9B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885C458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lt;&l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2ECA1EF0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;</w:t>
            </w:r>
            <w:proofErr w:type="gramEnd"/>
          </w:p>
          <w:p w14:paraId="1B11B528" w14:textId="77777777" w:rsidR="006E4C9E" w:rsidRDefault="006E4C9E" w:rsidP="006E4C9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14:paraId="543A2E89" w14:textId="77777777" w:rsidR="006E4C9E" w:rsidRDefault="006E4C9E"/>
        </w:tc>
      </w:tr>
    </w:tbl>
    <w:p w14:paraId="3F5227BF" w14:textId="77777777" w:rsidR="006E4C9E" w:rsidRDefault="006E4C9E"/>
    <w:p w14:paraId="4C6DA582" w14:textId="77777777" w:rsidR="004E1DEC" w:rsidRPr="00875B63" w:rsidRDefault="004E1DEC" w:rsidP="004E1DEC">
      <w:pPr>
        <w:pStyle w:val="Heading2"/>
        <w:rPr>
          <w:sz w:val="22"/>
          <w:szCs w:val="22"/>
        </w:rPr>
      </w:pPr>
      <w:r>
        <w:rPr>
          <w:sz w:val="22"/>
          <w:szCs w:val="22"/>
        </w:rPr>
        <w:t>output:</w:t>
      </w:r>
    </w:p>
    <w:p w14:paraId="55B504EB" w14:textId="77777777" w:rsidR="004E1DEC" w:rsidRDefault="004E1DEC"/>
    <w:p w14:paraId="1DD2CD9F" w14:textId="075BBB6C" w:rsidR="0040091C" w:rsidRPr="003C5A87" w:rsidRDefault="00F50B72">
      <w:r w:rsidRPr="00F50B72">
        <w:rPr>
          <w:noProof/>
        </w:rPr>
        <w:lastRenderedPageBreak/>
        <w:drawing>
          <wp:inline distT="0" distB="0" distL="0" distR="0" wp14:anchorId="6531CF16" wp14:editId="03234C60">
            <wp:extent cx="5943600" cy="51054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0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0091C" w:rsidRPr="003C5A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hum Samar">
    <w15:presenceInfo w15:providerId="None" w15:userId="Mahum Sam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N7MwsDQ2NDAyNDNQ0lEKTi0uzszPAykwrwUAMEnCniwAAAA="/>
  </w:docVars>
  <w:rsids>
    <w:rsidRoot w:val="009169B0"/>
    <w:rsid w:val="00172D4B"/>
    <w:rsid w:val="001E3FA4"/>
    <w:rsid w:val="002143CD"/>
    <w:rsid w:val="002902F1"/>
    <w:rsid w:val="002F4F20"/>
    <w:rsid w:val="00331790"/>
    <w:rsid w:val="0037083A"/>
    <w:rsid w:val="0037376C"/>
    <w:rsid w:val="003C5A87"/>
    <w:rsid w:val="0040091C"/>
    <w:rsid w:val="00435146"/>
    <w:rsid w:val="004815AB"/>
    <w:rsid w:val="004911DA"/>
    <w:rsid w:val="004E1DEC"/>
    <w:rsid w:val="0050237B"/>
    <w:rsid w:val="00553BC9"/>
    <w:rsid w:val="00657A4A"/>
    <w:rsid w:val="00667741"/>
    <w:rsid w:val="00673780"/>
    <w:rsid w:val="006E4C9E"/>
    <w:rsid w:val="007E5AEF"/>
    <w:rsid w:val="00832428"/>
    <w:rsid w:val="0086229E"/>
    <w:rsid w:val="00875B63"/>
    <w:rsid w:val="008D043D"/>
    <w:rsid w:val="009169B0"/>
    <w:rsid w:val="009227E3"/>
    <w:rsid w:val="00944B97"/>
    <w:rsid w:val="0094655F"/>
    <w:rsid w:val="00A0442D"/>
    <w:rsid w:val="00A26F3B"/>
    <w:rsid w:val="00A27E1B"/>
    <w:rsid w:val="00A30930"/>
    <w:rsid w:val="00AF3F7A"/>
    <w:rsid w:val="00B339E7"/>
    <w:rsid w:val="00BC6578"/>
    <w:rsid w:val="00CE3161"/>
    <w:rsid w:val="00D44119"/>
    <w:rsid w:val="00DA1CEE"/>
    <w:rsid w:val="00DB2ABC"/>
    <w:rsid w:val="00E217C7"/>
    <w:rsid w:val="00F15A82"/>
    <w:rsid w:val="00F45F1E"/>
    <w:rsid w:val="00F50B72"/>
    <w:rsid w:val="00F7003F"/>
    <w:rsid w:val="00F728A1"/>
    <w:rsid w:val="00FA72A8"/>
    <w:rsid w:val="00FC7B1B"/>
    <w:rsid w:val="00FE7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FBF65"/>
  <w15:chartTrackingRefBased/>
  <w15:docId w15:val="{990D09EB-1012-4D7E-9A41-B58C28C7A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902F1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before="100" w:after="0" w:line="276" w:lineRule="auto"/>
      <w:outlineLvl w:val="0"/>
    </w:pPr>
    <w:rPr>
      <w:rFonts w:eastAsiaTheme="minorEastAsia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02F1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before="100" w:after="0" w:line="276" w:lineRule="auto"/>
      <w:outlineLvl w:val="1"/>
    </w:pPr>
    <w:rPr>
      <w:rFonts w:eastAsiaTheme="minorEastAsia"/>
      <w:caps/>
      <w:spacing w:val="1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728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728A1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53B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902F1"/>
    <w:rPr>
      <w:rFonts w:eastAsiaTheme="minorEastAsia"/>
      <w:caps/>
      <w:color w:val="FFFFFF" w:themeColor="background1"/>
      <w:spacing w:val="15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2902F1"/>
    <w:rPr>
      <w:rFonts w:eastAsiaTheme="minorEastAsia"/>
      <w:caps/>
      <w:spacing w:val="15"/>
      <w:sz w:val="20"/>
      <w:szCs w:val="20"/>
      <w:shd w:val="clear" w:color="auto" w:fill="D9E2F3" w:themeFill="accent1" w:themeFillTint="33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72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72A8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6229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9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5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8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3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8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2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1E1FB333BCA45B724C8747CE01C7C" ma:contentTypeVersion="11" ma:contentTypeDescription="Create a new document." ma:contentTypeScope="" ma:versionID="d1cf788f60f2555f76e6f4d48642e025">
  <xsd:schema xmlns:xsd="http://www.w3.org/2001/XMLSchema" xmlns:xs="http://www.w3.org/2001/XMLSchema" xmlns:p="http://schemas.microsoft.com/office/2006/metadata/properties" xmlns:ns3="3114493b-fae6-489c-9343-08a7563b807a" xmlns:ns4="94b62d7b-67ea-4496-9379-9a703f99282e" targetNamespace="http://schemas.microsoft.com/office/2006/metadata/properties" ma:root="true" ma:fieldsID="b848c340eda3b4d40538eaa11c2d2929" ns3:_="" ns4:_="">
    <xsd:import namespace="3114493b-fae6-489c-9343-08a7563b807a"/>
    <xsd:import namespace="94b62d7b-67ea-4496-9379-9a703f9928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4493b-fae6-489c-9343-08a7563b80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b62d7b-67ea-4496-9379-9a703f99282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17805F-FDD9-4D87-81E9-E24DB96DA8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14493b-fae6-489c-9343-08a7563b807a"/>
    <ds:schemaRef ds:uri="94b62d7b-67ea-4496-9379-9a703f9928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5BD775-52CA-4789-9213-A0BEB7439A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1D125A-D4C8-4B8A-A512-605BF430615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6</Pages>
  <Words>1958</Words>
  <Characters>11165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um Samar</dc:creator>
  <cp:keywords/>
  <dc:description/>
  <cp:lastModifiedBy>Mahum Samar</cp:lastModifiedBy>
  <cp:revision>7</cp:revision>
  <dcterms:created xsi:type="dcterms:W3CDTF">2020-12-03T15:16:00Z</dcterms:created>
  <dcterms:modified xsi:type="dcterms:W3CDTF">2021-01-12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61E1FB333BCA45B724C8747CE01C7C</vt:lpwstr>
  </property>
</Properties>
</file>